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BDCEF" w14:textId="77777777" w:rsidR="0051483B" w:rsidRPr="00385B27" w:rsidRDefault="00AE4F9C">
      <w:pPr>
        <w:snapToGrid w:val="0"/>
        <w:rPr>
          <w:rFonts w:eastAsia="黑体"/>
          <w:b/>
          <w:color w:val="000000" w:themeColor="text1"/>
          <w:sz w:val="24"/>
        </w:rPr>
      </w:pPr>
      <w:r w:rsidRPr="00385B27">
        <w:rPr>
          <w:rFonts w:eastAsia="黑体"/>
          <w:b/>
          <w:color w:val="000000" w:themeColor="text1"/>
          <w:sz w:val="24"/>
        </w:rPr>
        <w:t>附件</w:t>
      </w:r>
      <w:r w:rsidRPr="00385B27">
        <w:rPr>
          <w:rFonts w:eastAsia="黑体"/>
          <w:b/>
          <w:color w:val="000000" w:themeColor="text1"/>
          <w:sz w:val="24"/>
        </w:rPr>
        <w:t>1</w:t>
      </w:r>
      <w:r w:rsidRPr="00385B27">
        <w:rPr>
          <w:rFonts w:eastAsia="黑体"/>
          <w:b/>
          <w:color w:val="000000" w:themeColor="text1"/>
          <w:sz w:val="24"/>
        </w:rPr>
        <w:t>：</w:t>
      </w:r>
    </w:p>
    <w:p w14:paraId="2637C499" w14:textId="6D9BA464" w:rsidR="0051483B" w:rsidRPr="00385B27" w:rsidRDefault="00AE4F9C" w:rsidP="00BD423B">
      <w:pPr>
        <w:snapToGrid w:val="0"/>
        <w:spacing w:line="360" w:lineRule="auto"/>
        <w:jc w:val="center"/>
        <w:rPr>
          <w:b/>
          <w:color w:val="000000" w:themeColor="text1"/>
          <w:sz w:val="32"/>
          <w:szCs w:val="32"/>
        </w:rPr>
      </w:pPr>
      <w:r w:rsidRPr="00385B27">
        <w:rPr>
          <w:b/>
          <w:color w:val="000000" w:themeColor="text1"/>
          <w:sz w:val="32"/>
          <w:szCs w:val="32"/>
        </w:rPr>
        <w:t>202</w:t>
      </w:r>
      <w:r w:rsidR="002D1A19">
        <w:rPr>
          <w:b/>
          <w:color w:val="000000" w:themeColor="text1"/>
          <w:sz w:val="32"/>
          <w:szCs w:val="32"/>
        </w:rPr>
        <w:t>3</w:t>
      </w:r>
      <w:r w:rsidRPr="00385B27">
        <w:rPr>
          <w:b/>
          <w:color w:val="000000" w:themeColor="text1"/>
          <w:sz w:val="32"/>
          <w:szCs w:val="32"/>
        </w:rPr>
        <w:t>年中国人口地理学术年会注册表</w:t>
      </w:r>
    </w:p>
    <w:tbl>
      <w:tblPr>
        <w:tblpPr w:leftFromText="180" w:rightFromText="180" w:vertAnchor="text" w:horzAnchor="margin" w:tblpXSpec="center" w:tblpY="100"/>
        <w:tblW w:w="9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9"/>
        <w:gridCol w:w="1135"/>
        <w:gridCol w:w="426"/>
        <w:gridCol w:w="142"/>
        <w:gridCol w:w="994"/>
        <w:gridCol w:w="993"/>
        <w:gridCol w:w="938"/>
        <w:gridCol w:w="199"/>
        <w:gridCol w:w="2727"/>
      </w:tblGrid>
      <w:tr w:rsidR="0051483B" w:rsidRPr="00385B27" w14:paraId="2AB86AAF" w14:textId="77777777" w:rsidTr="00A22799">
        <w:trPr>
          <w:trHeight w:hRule="exact" w:val="886"/>
        </w:trPr>
        <w:tc>
          <w:tcPr>
            <w:tcW w:w="3232" w:type="dxa"/>
            <w:gridSpan w:val="4"/>
            <w:vAlign w:val="center"/>
          </w:tcPr>
          <w:p w14:paraId="447DDA27" w14:textId="54536614" w:rsidR="0051483B" w:rsidRPr="00385B27" w:rsidRDefault="00AE4F9C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姓名：</w:t>
            </w:r>
            <w:r w:rsidR="006B0141"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987" w:type="dxa"/>
            <w:gridSpan w:val="2"/>
            <w:vAlign w:val="center"/>
          </w:tcPr>
          <w:p w14:paraId="2B26E954" w14:textId="2F7AE9C9" w:rsidR="0051483B" w:rsidRPr="00385B27" w:rsidRDefault="00AE4F9C" w:rsidP="00A11CF8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性别：</w:t>
            </w:r>
            <w:r w:rsidR="006B0141"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3864" w:type="dxa"/>
            <w:gridSpan w:val="3"/>
            <w:vAlign w:val="center"/>
          </w:tcPr>
          <w:p w14:paraId="0ED20938" w14:textId="35BE4280" w:rsidR="0051483B" w:rsidRPr="00385B27" w:rsidRDefault="00AE4F9C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职务</w:t>
            </w:r>
            <w:r w:rsidRPr="00385B27">
              <w:rPr>
                <w:b/>
                <w:color w:val="000000" w:themeColor="text1"/>
                <w:sz w:val="24"/>
              </w:rPr>
              <w:t>/</w:t>
            </w:r>
            <w:r w:rsidRPr="00385B27">
              <w:rPr>
                <w:b/>
                <w:color w:val="000000" w:themeColor="text1"/>
                <w:sz w:val="24"/>
              </w:rPr>
              <w:t>职称：</w:t>
            </w:r>
            <w:r w:rsidR="006B0141"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51483B" w:rsidRPr="00385B27" w14:paraId="08ACFD88" w14:textId="77777777" w:rsidTr="00A22799">
        <w:trPr>
          <w:trHeight w:hRule="exact" w:val="886"/>
        </w:trPr>
        <w:tc>
          <w:tcPr>
            <w:tcW w:w="9083" w:type="dxa"/>
            <w:gridSpan w:val="9"/>
            <w:vAlign w:val="center"/>
          </w:tcPr>
          <w:p w14:paraId="7FE17E08" w14:textId="1F30A7F6" w:rsidR="0051483B" w:rsidRPr="00385B27" w:rsidRDefault="00AE4F9C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单位：</w:t>
            </w:r>
            <w:r w:rsidR="006B0141"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51483B" w:rsidRPr="00385B27" w14:paraId="6563490A" w14:textId="77777777" w:rsidTr="00A22799">
        <w:trPr>
          <w:trHeight w:hRule="exact" w:val="886"/>
        </w:trPr>
        <w:tc>
          <w:tcPr>
            <w:tcW w:w="6356" w:type="dxa"/>
            <w:gridSpan w:val="8"/>
            <w:vAlign w:val="center"/>
          </w:tcPr>
          <w:p w14:paraId="6F87115C" w14:textId="589C842F" w:rsidR="0051483B" w:rsidRPr="00385B27" w:rsidRDefault="00AE4F9C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通讯地址：</w:t>
            </w:r>
            <w:r w:rsidR="006B0141" w:rsidRPr="00385B27">
              <w:rPr>
                <w:b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2727" w:type="dxa"/>
            <w:vAlign w:val="center"/>
          </w:tcPr>
          <w:p w14:paraId="2BB1F726" w14:textId="0787DFBC" w:rsidR="0051483B" w:rsidRPr="00385B27" w:rsidRDefault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邮编</w:t>
            </w:r>
            <w:r w:rsidR="00AE4F9C" w:rsidRPr="00385B27">
              <w:rPr>
                <w:b/>
                <w:color w:val="000000" w:themeColor="text1"/>
                <w:sz w:val="24"/>
              </w:rPr>
              <w:t>：</w:t>
            </w:r>
          </w:p>
        </w:tc>
      </w:tr>
      <w:tr w:rsidR="00385B27" w:rsidRPr="00385B27" w14:paraId="4B084A36" w14:textId="77777777" w:rsidTr="00A22799">
        <w:trPr>
          <w:trHeight w:hRule="exact" w:val="886"/>
        </w:trPr>
        <w:tc>
          <w:tcPr>
            <w:tcW w:w="2664" w:type="dxa"/>
            <w:gridSpan w:val="2"/>
            <w:vAlign w:val="center"/>
          </w:tcPr>
          <w:p w14:paraId="2CF5F57A" w14:textId="264042A7" w:rsidR="00385B27" w:rsidRPr="00385B27" w:rsidRDefault="00385B27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手机：</w:t>
            </w:r>
          </w:p>
        </w:tc>
        <w:tc>
          <w:tcPr>
            <w:tcW w:w="2555" w:type="dxa"/>
            <w:gridSpan w:val="4"/>
            <w:vAlign w:val="center"/>
          </w:tcPr>
          <w:p w14:paraId="72D711EC" w14:textId="0A49CAA1" w:rsidR="00385B27" w:rsidRPr="00385B27" w:rsidRDefault="00385B27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微信：</w:t>
            </w:r>
          </w:p>
        </w:tc>
        <w:tc>
          <w:tcPr>
            <w:tcW w:w="3864" w:type="dxa"/>
            <w:gridSpan w:val="3"/>
            <w:vAlign w:val="center"/>
          </w:tcPr>
          <w:p w14:paraId="3FD78B50" w14:textId="029EEEEA" w:rsidR="00385B27" w:rsidRPr="00385B27" w:rsidRDefault="00385B27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Email</w:t>
            </w:r>
            <w:r w:rsidRPr="00385B27">
              <w:rPr>
                <w:b/>
                <w:color w:val="000000" w:themeColor="text1"/>
                <w:sz w:val="24"/>
              </w:rPr>
              <w:t>：</w:t>
            </w:r>
          </w:p>
        </w:tc>
      </w:tr>
      <w:tr w:rsidR="00385B27" w:rsidRPr="00385B27" w14:paraId="6F57817A" w14:textId="77777777" w:rsidTr="00A22799">
        <w:trPr>
          <w:trHeight w:hRule="exact" w:val="886"/>
        </w:trPr>
        <w:tc>
          <w:tcPr>
            <w:tcW w:w="1529" w:type="dxa"/>
            <w:vAlign w:val="center"/>
          </w:tcPr>
          <w:p w14:paraId="1813E4C4" w14:textId="77777777" w:rsidR="00385B27" w:rsidRPr="00385B27" w:rsidRDefault="00385B27" w:rsidP="00385B27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论文题目</w:t>
            </w:r>
          </w:p>
        </w:tc>
        <w:tc>
          <w:tcPr>
            <w:tcW w:w="7554" w:type="dxa"/>
            <w:gridSpan w:val="8"/>
            <w:vAlign w:val="center"/>
          </w:tcPr>
          <w:p w14:paraId="4E3C034D" w14:textId="4BEF3151" w:rsidR="00385B27" w:rsidRPr="00385B27" w:rsidRDefault="00385B27" w:rsidP="00385B27">
            <w:pPr>
              <w:snapToGrid w:val="0"/>
              <w:rPr>
                <w:b/>
                <w:color w:val="000000" w:themeColor="text1"/>
                <w:sz w:val="24"/>
              </w:rPr>
            </w:pPr>
          </w:p>
        </w:tc>
      </w:tr>
      <w:tr w:rsidR="00385B27" w:rsidRPr="00385B27" w14:paraId="1C7BB54C" w14:textId="77777777" w:rsidTr="00A22799">
        <w:trPr>
          <w:trHeight w:hRule="exact" w:val="5222"/>
        </w:trPr>
        <w:tc>
          <w:tcPr>
            <w:tcW w:w="1529" w:type="dxa"/>
            <w:vAlign w:val="center"/>
          </w:tcPr>
          <w:p w14:paraId="0B0F23BA" w14:textId="77777777" w:rsidR="00385B27" w:rsidRPr="00385B27" w:rsidRDefault="00533AED" w:rsidP="00533AED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rFonts w:hint="eastAsia"/>
                <w:b/>
                <w:color w:val="000000" w:themeColor="text1"/>
                <w:sz w:val="24"/>
              </w:rPr>
              <w:t>论文所属</w:t>
            </w:r>
            <w:r w:rsidR="00385B27" w:rsidRPr="00385B27">
              <w:rPr>
                <w:b/>
                <w:color w:val="000000" w:themeColor="text1"/>
                <w:sz w:val="24"/>
              </w:rPr>
              <w:t>议题（作为</w:t>
            </w:r>
            <w:r>
              <w:rPr>
                <w:rFonts w:hint="eastAsia"/>
                <w:b/>
                <w:color w:val="000000" w:themeColor="text1"/>
                <w:sz w:val="24"/>
              </w:rPr>
              <w:t>论文</w:t>
            </w:r>
            <w:r w:rsidR="00385B27" w:rsidRPr="00385B27">
              <w:rPr>
                <w:b/>
                <w:color w:val="000000" w:themeColor="text1"/>
                <w:sz w:val="24"/>
              </w:rPr>
              <w:t>分组依据，可多选）</w:t>
            </w:r>
          </w:p>
        </w:tc>
        <w:tc>
          <w:tcPr>
            <w:tcW w:w="7554" w:type="dxa"/>
            <w:gridSpan w:val="8"/>
            <w:vAlign w:val="center"/>
          </w:tcPr>
          <w:p w14:paraId="033E2F28" w14:textId="6E045799" w:rsidR="00A35903" w:rsidRPr="00A35903" w:rsidRDefault="00385B27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 w:rsidR="00A35903"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="00A35903"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1. </w:t>
            </w:r>
            <w:r w:rsidR="00A35903"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乡村振兴、县域城镇化与城乡融合发展</w:t>
            </w:r>
          </w:p>
          <w:p w14:paraId="03A3D2CC" w14:textId="23FD9A56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2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新时代人口迁移流动的新特点、新趋势</w:t>
            </w:r>
          </w:p>
          <w:p w14:paraId="3EDA979B" w14:textId="3D411EE2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3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城市群、都市圈发展背景下的新型城镇化</w:t>
            </w:r>
          </w:p>
          <w:p w14:paraId="62F6E851" w14:textId="5B2F56F0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4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数字技术下的人口分布</w:t>
            </w:r>
            <w:r w:rsidR="00CD17EC">
              <w:rPr>
                <w:rFonts w:ascii="Times New Roman" w:hAnsi="Times New Roman" w:hint="eastAsia"/>
                <w:b/>
                <w:sz w:val="24"/>
                <w:vertAlign w:val="baseline"/>
              </w:rPr>
              <w:t>研究</w:t>
            </w:r>
          </w:p>
          <w:p w14:paraId="353B663C" w14:textId="61665E2D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5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典型区域人口、资源、环境与可持续发展</w:t>
            </w:r>
          </w:p>
          <w:p w14:paraId="42CDDA79" w14:textId="63CD8A1D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6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双循环背景下中国国际人口迁移</w:t>
            </w:r>
          </w:p>
          <w:p w14:paraId="6E432327" w14:textId="0D74A6E8" w:rsidR="00A35903" w:rsidRP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7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人口负增长背景下的人口现象和过程及其空间特征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  </w:t>
            </w:r>
          </w:p>
          <w:p w14:paraId="10A8EBF4" w14:textId="514CFFBD" w:rsidR="00A35903" w:rsidRDefault="00A35903" w:rsidP="00A3590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sz w:val="24"/>
                <w:vertAlign w:val="baseline"/>
              </w:rPr>
            </w:pPr>
            <w:r w:rsidRPr="00385B27">
              <w:rPr>
                <w:rFonts w:ascii="Times New Roman" w:hAnsi="Times New Roman"/>
                <w:b/>
                <w:sz w:val="24"/>
                <w:vertAlign w:val="baseline"/>
              </w:rPr>
              <w:sym w:font="Wingdings 2" w:char="00A3"/>
            </w:r>
            <w:r>
              <w:rPr>
                <w:rFonts w:ascii="Times New Roman" w:hAnsi="Times New Roman"/>
                <w:b/>
                <w:sz w:val="24"/>
                <w:vertAlign w:val="baseline"/>
              </w:rPr>
              <w:t xml:space="preserve"> 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 xml:space="preserve">8. </w:t>
            </w:r>
            <w:r w:rsidRPr="00A35903">
              <w:rPr>
                <w:rFonts w:ascii="Times New Roman" w:hAnsi="Times New Roman" w:hint="eastAsia"/>
                <w:b/>
                <w:sz w:val="24"/>
                <w:vertAlign w:val="baseline"/>
              </w:rPr>
              <w:t>多学科交叉、多技术融合的人口空间数据挖掘方法与应用</w:t>
            </w:r>
          </w:p>
          <w:p w14:paraId="78CE46B6" w14:textId="629696ED" w:rsidR="00137843" w:rsidRPr="00385B27" w:rsidRDefault="00137843" w:rsidP="00137843">
            <w:pPr>
              <w:pStyle w:val="msolistparagraph0"/>
              <w:widowControl/>
              <w:spacing w:line="360" w:lineRule="auto"/>
              <w:ind w:firstLineChars="0" w:firstLine="0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</w:p>
        </w:tc>
      </w:tr>
      <w:tr w:rsidR="00385B27" w:rsidRPr="00385B27" w14:paraId="43D70BD6" w14:textId="77777777" w:rsidTr="00A22799">
        <w:trPr>
          <w:trHeight w:hRule="exact" w:val="886"/>
        </w:trPr>
        <w:tc>
          <w:tcPr>
            <w:tcW w:w="9083" w:type="dxa"/>
            <w:gridSpan w:val="9"/>
            <w:vAlign w:val="center"/>
          </w:tcPr>
          <w:p w14:paraId="50E6DDC7" w14:textId="7B161D14" w:rsidR="00385B27" w:rsidRPr="00385B27" w:rsidRDefault="00385B27" w:rsidP="00CD17EC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8"/>
              </w:rPr>
              <w:t>论文摘要（限</w:t>
            </w:r>
            <w:r w:rsidR="00CD17EC">
              <w:rPr>
                <w:b/>
                <w:color w:val="000000" w:themeColor="text1"/>
                <w:sz w:val="28"/>
              </w:rPr>
              <w:t>8</w:t>
            </w:r>
            <w:r w:rsidRPr="00385B27">
              <w:rPr>
                <w:b/>
                <w:color w:val="000000" w:themeColor="text1"/>
                <w:sz w:val="28"/>
              </w:rPr>
              <w:t>00</w:t>
            </w:r>
            <w:r w:rsidRPr="00385B27">
              <w:rPr>
                <w:b/>
                <w:color w:val="000000" w:themeColor="text1"/>
                <w:sz w:val="28"/>
              </w:rPr>
              <w:t>字内）</w:t>
            </w:r>
          </w:p>
        </w:tc>
      </w:tr>
      <w:tr w:rsidR="00385B27" w:rsidRPr="00385B27" w14:paraId="1336075F" w14:textId="77777777" w:rsidTr="00A22799">
        <w:trPr>
          <w:trHeight w:val="150"/>
        </w:trPr>
        <w:tc>
          <w:tcPr>
            <w:tcW w:w="9083" w:type="dxa"/>
            <w:gridSpan w:val="9"/>
            <w:vAlign w:val="center"/>
          </w:tcPr>
          <w:p w14:paraId="37C9FCBB" w14:textId="77777777" w:rsidR="00A34FDC" w:rsidRDefault="00A34FDC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C052DFC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49F86D88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32495F64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1B7971E7" w14:textId="77777777" w:rsidR="006B0141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  <w:p w14:paraId="77870E21" w14:textId="43DD4A55" w:rsidR="006B0141" w:rsidRPr="00385B27" w:rsidRDefault="006B0141" w:rsidP="000C35C2">
            <w:pPr>
              <w:snapToGrid w:val="0"/>
              <w:rPr>
                <w:b/>
                <w:color w:val="000000" w:themeColor="text1"/>
                <w:sz w:val="24"/>
              </w:rPr>
            </w:pPr>
          </w:p>
        </w:tc>
      </w:tr>
      <w:tr w:rsidR="00385B27" w:rsidRPr="00385B27" w14:paraId="54BD3A53" w14:textId="77777777" w:rsidTr="00A22799">
        <w:trPr>
          <w:trHeight w:hRule="exact" w:val="886"/>
        </w:trPr>
        <w:tc>
          <w:tcPr>
            <w:tcW w:w="4226" w:type="dxa"/>
            <w:gridSpan w:val="5"/>
            <w:vAlign w:val="center"/>
          </w:tcPr>
          <w:p w14:paraId="1AC572E6" w14:textId="77777777" w:rsidR="00385B27" w:rsidRPr="00385B27" w:rsidRDefault="00385B27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lastRenderedPageBreak/>
              <w:t>抵达时间：</w:t>
            </w:r>
          </w:p>
        </w:tc>
        <w:tc>
          <w:tcPr>
            <w:tcW w:w="4857" w:type="dxa"/>
            <w:gridSpan w:val="4"/>
            <w:vAlign w:val="center"/>
          </w:tcPr>
          <w:p w14:paraId="23D59B8D" w14:textId="77777777" w:rsidR="00385B27" w:rsidRPr="00385B27" w:rsidRDefault="00385B27" w:rsidP="00385B27">
            <w:pPr>
              <w:snapToGrid w:val="0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返程时间：</w:t>
            </w:r>
          </w:p>
        </w:tc>
      </w:tr>
      <w:tr w:rsidR="00385B27" w:rsidRPr="00385B27" w14:paraId="4440CD81" w14:textId="77777777" w:rsidTr="00A22799">
        <w:trPr>
          <w:trHeight w:hRule="exact" w:val="737"/>
        </w:trPr>
        <w:tc>
          <w:tcPr>
            <w:tcW w:w="3090" w:type="dxa"/>
            <w:gridSpan w:val="3"/>
            <w:vMerge w:val="restart"/>
            <w:vAlign w:val="center"/>
          </w:tcPr>
          <w:p w14:paraId="7A7374A4" w14:textId="77777777" w:rsidR="00385B27" w:rsidRPr="00385B27" w:rsidRDefault="00385B27" w:rsidP="00385B27">
            <w:pPr>
              <w:snapToGrid w:val="0"/>
              <w:spacing w:line="360" w:lineRule="auto"/>
              <w:jc w:val="center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是否需要</w:t>
            </w:r>
          </w:p>
          <w:p w14:paraId="3A4EA666" w14:textId="77777777" w:rsidR="00385B27" w:rsidRPr="00385B27" w:rsidRDefault="00385B27" w:rsidP="00385B27">
            <w:pPr>
              <w:snapToGrid w:val="0"/>
              <w:spacing w:line="360" w:lineRule="auto"/>
              <w:jc w:val="center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会务</w:t>
            </w:r>
            <w:proofErr w:type="gramStart"/>
            <w:r w:rsidRPr="00385B27">
              <w:rPr>
                <w:b/>
                <w:color w:val="000000" w:themeColor="text1"/>
                <w:sz w:val="24"/>
              </w:rPr>
              <w:t>组代定住宿</w:t>
            </w:r>
            <w:proofErr w:type="gramEnd"/>
          </w:p>
        </w:tc>
        <w:tc>
          <w:tcPr>
            <w:tcW w:w="3067" w:type="dxa"/>
            <w:gridSpan w:val="4"/>
            <w:vAlign w:val="center"/>
          </w:tcPr>
          <w:p w14:paraId="76526367" w14:textId="4A637176" w:rsidR="00385B27" w:rsidRPr="00385B27" w:rsidRDefault="00385B27" w:rsidP="002D1A19">
            <w:pPr>
              <w:snapToGrid w:val="0"/>
              <w:spacing w:line="320" w:lineRule="exact"/>
              <w:jc w:val="center"/>
              <w:rPr>
                <w:b/>
                <w:sz w:val="24"/>
              </w:rPr>
            </w:pPr>
            <w:r w:rsidRPr="00385B27">
              <w:rPr>
                <w:b/>
                <w:sz w:val="24"/>
              </w:rPr>
              <w:t>202</w:t>
            </w:r>
            <w:r w:rsidR="002D1A19">
              <w:rPr>
                <w:b/>
                <w:sz w:val="24"/>
              </w:rPr>
              <w:t>3</w:t>
            </w:r>
            <w:r w:rsidRPr="00385B27">
              <w:rPr>
                <w:b/>
                <w:sz w:val="24"/>
              </w:rPr>
              <w:t>年</w:t>
            </w:r>
            <w:r w:rsidR="002D1A19">
              <w:rPr>
                <w:b/>
                <w:sz w:val="24"/>
              </w:rPr>
              <w:t>6</w:t>
            </w:r>
            <w:r w:rsidRPr="00385B27">
              <w:rPr>
                <w:b/>
                <w:sz w:val="24"/>
              </w:rPr>
              <w:t>月</w:t>
            </w:r>
            <w:r w:rsidRPr="00385B27">
              <w:rPr>
                <w:b/>
                <w:sz w:val="24"/>
              </w:rPr>
              <w:t>1</w:t>
            </w:r>
            <w:r w:rsidR="002D1A19">
              <w:rPr>
                <w:b/>
                <w:sz w:val="24"/>
              </w:rPr>
              <w:t>6</w:t>
            </w:r>
            <w:r w:rsidRPr="00385B27">
              <w:rPr>
                <w:b/>
                <w:sz w:val="24"/>
              </w:rPr>
              <w:t>号</w:t>
            </w:r>
          </w:p>
        </w:tc>
        <w:tc>
          <w:tcPr>
            <w:tcW w:w="2926" w:type="dxa"/>
            <w:gridSpan w:val="2"/>
            <w:vAlign w:val="center"/>
          </w:tcPr>
          <w:p w14:paraId="51BC6A24" w14:textId="0A2E0EDE" w:rsidR="00385B27" w:rsidRPr="00385B27" w:rsidRDefault="00385B27" w:rsidP="00385B27">
            <w:pPr>
              <w:snapToGrid w:val="0"/>
              <w:spacing w:line="320" w:lineRule="exact"/>
              <w:ind w:firstLineChars="200" w:firstLine="482"/>
              <w:jc w:val="left"/>
              <w:rPr>
                <w:b/>
                <w:sz w:val="24"/>
              </w:rPr>
            </w:pPr>
            <w:r w:rsidRPr="00385B27">
              <w:rPr>
                <w:b/>
                <w:sz w:val="24"/>
              </w:rPr>
              <w:t>是</w:t>
            </w:r>
            <w:r w:rsidR="006B0141">
              <w:rPr>
                <w:rFonts w:hint="eastAsia"/>
                <w:b/>
                <w:sz w:val="24"/>
              </w:rPr>
              <w:t xml:space="preserve"> </w:t>
            </w:r>
            <w:r w:rsidR="006B0141" w:rsidRPr="00385B27">
              <w:rPr>
                <w:b/>
                <w:sz w:val="24"/>
              </w:rPr>
              <w:sym w:font="Wingdings 2" w:char="00A3"/>
            </w:r>
            <w:r w:rsidR="00D411B0" w:rsidRPr="00385B27">
              <w:rPr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t xml:space="preserve">     </w:t>
            </w:r>
            <w:r w:rsidRPr="00385B27">
              <w:rPr>
                <w:b/>
                <w:sz w:val="24"/>
              </w:rPr>
              <w:t>否</w:t>
            </w:r>
            <w:r w:rsidR="00E0599A">
              <w:rPr>
                <w:rFonts w:hint="eastAsia"/>
                <w:b/>
                <w:sz w:val="24"/>
              </w:rPr>
              <w:t xml:space="preserve"> </w:t>
            </w:r>
            <w:r w:rsidR="00E0599A" w:rsidRPr="00385B27">
              <w:rPr>
                <w:b/>
                <w:sz w:val="24"/>
              </w:rPr>
              <w:sym w:font="Wingdings 2" w:char="00A3"/>
            </w:r>
          </w:p>
        </w:tc>
      </w:tr>
      <w:tr w:rsidR="00385B27" w:rsidRPr="00385B27" w14:paraId="5B3DB18B" w14:textId="77777777" w:rsidTr="00A22799">
        <w:trPr>
          <w:trHeight w:hRule="exact" w:val="737"/>
        </w:trPr>
        <w:tc>
          <w:tcPr>
            <w:tcW w:w="3090" w:type="dxa"/>
            <w:gridSpan w:val="3"/>
            <w:vMerge/>
            <w:vAlign w:val="center"/>
          </w:tcPr>
          <w:p w14:paraId="0518B352" w14:textId="77777777" w:rsidR="00385B27" w:rsidRPr="00385B27" w:rsidRDefault="00385B27" w:rsidP="00385B27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3067" w:type="dxa"/>
            <w:gridSpan w:val="4"/>
            <w:vAlign w:val="center"/>
          </w:tcPr>
          <w:p w14:paraId="1FA40205" w14:textId="5BE66CC1" w:rsidR="00385B27" w:rsidRPr="00385B27" w:rsidRDefault="00385B27" w:rsidP="002D1A19">
            <w:pPr>
              <w:snapToGrid w:val="0"/>
              <w:spacing w:line="320" w:lineRule="exact"/>
              <w:jc w:val="center"/>
              <w:rPr>
                <w:b/>
                <w:sz w:val="24"/>
              </w:rPr>
            </w:pPr>
            <w:r w:rsidRPr="00385B27">
              <w:rPr>
                <w:b/>
                <w:sz w:val="24"/>
              </w:rPr>
              <w:t>202</w:t>
            </w:r>
            <w:r w:rsidR="002D1A19">
              <w:rPr>
                <w:b/>
                <w:sz w:val="24"/>
              </w:rPr>
              <w:t>3</w:t>
            </w:r>
            <w:r w:rsidRPr="00385B27">
              <w:rPr>
                <w:b/>
                <w:sz w:val="24"/>
              </w:rPr>
              <w:t>年</w:t>
            </w:r>
            <w:r w:rsidR="002D1A19">
              <w:rPr>
                <w:b/>
                <w:sz w:val="24"/>
              </w:rPr>
              <w:t>6</w:t>
            </w:r>
            <w:r w:rsidRPr="00385B27">
              <w:rPr>
                <w:b/>
                <w:sz w:val="24"/>
              </w:rPr>
              <w:t>月</w:t>
            </w:r>
            <w:r w:rsidRPr="00385B27">
              <w:rPr>
                <w:b/>
                <w:sz w:val="24"/>
              </w:rPr>
              <w:t>1</w:t>
            </w:r>
            <w:r w:rsidR="002D1A19">
              <w:rPr>
                <w:b/>
                <w:sz w:val="24"/>
              </w:rPr>
              <w:t>7</w:t>
            </w:r>
            <w:r w:rsidRPr="00385B27">
              <w:rPr>
                <w:b/>
                <w:sz w:val="24"/>
              </w:rPr>
              <w:t>号</w:t>
            </w:r>
          </w:p>
        </w:tc>
        <w:tc>
          <w:tcPr>
            <w:tcW w:w="2926" w:type="dxa"/>
            <w:gridSpan w:val="2"/>
            <w:vAlign w:val="center"/>
          </w:tcPr>
          <w:p w14:paraId="71EE3A41" w14:textId="3C95647F" w:rsidR="00385B27" w:rsidRPr="00385B27" w:rsidRDefault="00385B27" w:rsidP="00385B27">
            <w:pPr>
              <w:snapToGrid w:val="0"/>
              <w:spacing w:line="320" w:lineRule="exact"/>
              <w:ind w:firstLineChars="200" w:firstLine="482"/>
              <w:jc w:val="left"/>
              <w:rPr>
                <w:b/>
                <w:sz w:val="24"/>
              </w:rPr>
            </w:pPr>
            <w:r w:rsidRPr="00385B27">
              <w:rPr>
                <w:b/>
                <w:sz w:val="24"/>
              </w:rPr>
              <w:t>是</w:t>
            </w:r>
            <w:r w:rsidR="00D411B0">
              <w:rPr>
                <w:rFonts w:hint="eastAsia"/>
                <w:b/>
                <w:sz w:val="24"/>
              </w:rPr>
              <w:t xml:space="preserve"> </w:t>
            </w:r>
            <w:r w:rsidR="006B0141" w:rsidRPr="00385B27">
              <w:rPr>
                <w:b/>
                <w:sz w:val="24"/>
              </w:rPr>
              <w:sym w:font="Wingdings 2" w:char="00A3"/>
            </w:r>
            <w:r w:rsidR="00D411B0" w:rsidRPr="00385B27">
              <w:rPr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t xml:space="preserve">     </w:t>
            </w:r>
            <w:r w:rsidRPr="00385B27">
              <w:rPr>
                <w:b/>
                <w:sz w:val="24"/>
              </w:rPr>
              <w:t>否</w:t>
            </w:r>
            <w:r w:rsidR="00E0599A">
              <w:rPr>
                <w:rFonts w:hint="eastAsia"/>
                <w:b/>
                <w:sz w:val="24"/>
              </w:rPr>
              <w:t xml:space="preserve"> </w:t>
            </w:r>
            <w:r w:rsidR="00E0599A" w:rsidRPr="00385B27">
              <w:rPr>
                <w:b/>
                <w:sz w:val="24"/>
              </w:rPr>
              <w:sym w:font="Wingdings 2" w:char="00A3"/>
            </w:r>
          </w:p>
        </w:tc>
      </w:tr>
      <w:tr w:rsidR="00385B27" w:rsidRPr="00385B27" w14:paraId="04807E76" w14:textId="77777777" w:rsidTr="00A22799">
        <w:trPr>
          <w:trHeight w:hRule="exact" w:val="737"/>
        </w:trPr>
        <w:tc>
          <w:tcPr>
            <w:tcW w:w="3090" w:type="dxa"/>
            <w:gridSpan w:val="3"/>
            <w:vMerge/>
            <w:vAlign w:val="center"/>
          </w:tcPr>
          <w:p w14:paraId="68D10AEB" w14:textId="77777777" w:rsidR="00385B27" w:rsidRPr="00385B27" w:rsidRDefault="00385B27" w:rsidP="00385B27">
            <w:pPr>
              <w:snapToGrid w:val="0"/>
              <w:jc w:val="center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3067" w:type="dxa"/>
            <w:gridSpan w:val="4"/>
            <w:vAlign w:val="center"/>
          </w:tcPr>
          <w:p w14:paraId="369CC904" w14:textId="5AE5B199" w:rsidR="00385B27" w:rsidRPr="00385B27" w:rsidRDefault="00385B27" w:rsidP="002D1A19">
            <w:pPr>
              <w:snapToGrid w:val="0"/>
              <w:spacing w:line="320" w:lineRule="exact"/>
              <w:jc w:val="center"/>
              <w:rPr>
                <w:b/>
                <w:sz w:val="24"/>
              </w:rPr>
            </w:pPr>
            <w:r w:rsidRPr="00385B27">
              <w:rPr>
                <w:b/>
                <w:sz w:val="24"/>
              </w:rPr>
              <w:t>202</w:t>
            </w:r>
            <w:r w:rsidR="002D1A19">
              <w:rPr>
                <w:b/>
                <w:sz w:val="24"/>
              </w:rPr>
              <w:t>3</w:t>
            </w:r>
            <w:r w:rsidRPr="00385B27">
              <w:rPr>
                <w:b/>
                <w:sz w:val="24"/>
              </w:rPr>
              <w:t>年</w:t>
            </w:r>
            <w:r w:rsidR="002D1A19">
              <w:rPr>
                <w:b/>
                <w:sz w:val="24"/>
              </w:rPr>
              <w:t>6</w:t>
            </w:r>
            <w:r w:rsidRPr="00385B27">
              <w:rPr>
                <w:b/>
                <w:sz w:val="24"/>
              </w:rPr>
              <w:t>月</w:t>
            </w:r>
            <w:r w:rsidRPr="00385B27">
              <w:rPr>
                <w:b/>
                <w:sz w:val="24"/>
              </w:rPr>
              <w:t>1</w:t>
            </w:r>
            <w:r w:rsidR="002D1A19">
              <w:rPr>
                <w:b/>
                <w:sz w:val="24"/>
              </w:rPr>
              <w:t>8</w:t>
            </w:r>
            <w:r w:rsidRPr="00385B27">
              <w:rPr>
                <w:b/>
                <w:sz w:val="24"/>
              </w:rPr>
              <w:t>号</w:t>
            </w:r>
          </w:p>
        </w:tc>
        <w:tc>
          <w:tcPr>
            <w:tcW w:w="2926" w:type="dxa"/>
            <w:gridSpan w:val="2"/>
            <w:vAlign w:val="center"/>
          </w:tcPr>
          <w:p w14:paraId="37D86AA8" w14:textId="2AE1D742" w:rsidR="00385B27" w:rsidRPr="00385B27" w:rsidRDefault="00385B27" w:rsidP="00385B27">
            <w:pPr>
              <w:snapToGrid w:val="0"/>
              <w:spacing w:line="320" w:lineRule="exact"/>
              <w:ind w:firstLineChars="200" w:firstLine="482"/>
              <w:jc w:val="left"/>
              <w:rPr>
                <w:b/>
                <w:sz w:val="24"/>
              </w:rPr>
            </w:pPr>
            <w:r w:rsidRPr="00385B27">
              <w:rPr>
                <w:b/>
                <w:sz w:val="24"/>
              </w:rPr>
              <w:t>是</w:t>
            </w:r>
            <w:r w:rsidR="00D411B0">
              <w:rPr>
                <w:rFonts w:hint="eastAsia"/>
                <w:b/>
                <w:sz w:val="24"/>
              </w:rPr>
              <w:t xml:space="preserve"> </w:t>
            </w:r>
            <w:r w:rsidR="006B0141" w:rsidRPr="00385B27">
              <w:rPr>
                <w:b/>
                <w:sz w:val="24"/>
              </w:rPr>
              <w:sym w:font="Wingdings 2" w:char="00A3"/>
            </w:r>
            <w:r w:rsidR="00D411B0" w:rsidRPr="00385B27">
              <w:rPr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t xml:space="preserve">   </w:t>
            </w:r>
            <w:r w:rsidR="00E0599A">
              <w:rPr>
                <w:rFonts w:hint="eastAsia"/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t xml:space="preserve">  </w:t>
            </w:r>
            <w:r w:rsidRPr="00385B27">
              <w:rPr>
                <w:b/>
                <w:sz w:val="24"/>
              </w:rPr>
              <w:t>否</w:t>
            </w:r>
            <w:r w:rsidRPr="00385B27">
              <w:rPr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sym w:font="Wingdings 2" w:char="00A3"/>
            </w:r>
          </w:p>
        </w:tc>
        <w:bookmarkStart w:id="0" w:name="_GoBack"/>
        <w:bookmarkEnd w:id="0"/>
      </w:tr>
      <w:tr w:rsidR="00385B27" w:rsidRPr="00385B27" w14:paraId="50FB93C5" w14:textId="77777777" w:rsidTr="00A22799">
        <w:trPr>
          <w:trHeight w:hRule="exact" w:val="884"/>
        </w:trPr>
        <w:tc>
          <w:tcPr>
            <w:tcW w:w="3090" w:type="dxa"/>
            <w:gridSpan w:val="3"/>
            <w:tcBorders>
              <w:bottom w:val="single" w:sz="4" w:space="0" w:color="auto"/>
            </w:tcBorders>
            <w:vAlign w:val="center"/>
          </w:tcPr>
          <w:p w14:paraId="508016A9" w14:textId="77777777" w:rsidR="00385B27" w:rsidRPr="00385B27" w:rsidRDefault="00385B27" w:rsidP="00385B27">
            <w:pPr>
              <w:snapToGrid w:val="0"/>
              <w:spacing w:line="320" w:lineRule="exact"/>
              <w:jc w:val="center"/>
              <w:rPr>
                <w:b/>
                <w:color w:val="000000" w:themeColor="text1"/>
                <w:sz w:val="24"/>
              </w:rPr>
            </w:pPr>
            <w:r w:rsidRPr="00385B27">
              <w:rPr>
                <w:b/>
                <w:color w:val="000000" w:themeColor="text1"/>
                <w:sz w:val="24"/>
              </w:rPr>
              <w:t>房间类型</w:t>
            </w:r>
          </w:p>
        </w:tc>
        <w:tc>
          <w:tcPr>
            <w:tcW w:w="5993" w:type="dxa"/>
            <w:gridSpan w:val="6"/>
            <w:tcBorders>
              <w:bottom w:val="single" w:sz="4" w:space="0" w:color="auto"/>
            </w:tcBorders>
            <w:vAlign w:val="center"/>
          </w:tcPr>
          <w:p w14:paraId="5CF22829" w14:textId="21A0C613" w:rsidR="00385B27" w:rsidRPr="00385B27" w:rsidRDefault="00385B27" w:rsidP="00E0599A">
            <w:pPr>
              <w:snapToGrid w:val="0"/>
              <w:spacing w:line="320" w:lineRule="exact"/>
              <w:ind w:firstLineChars="245" w:firstLine="590"/>
              <w:jc w:val="left"/>
              <w:rPr>
                <w:sz w:val="24"/>
              </w:rPr>
            </w:pPr>
            <w:proofErr w:type="gramStart"/>
            <w:r w:rsidRPr="00385B27">
              <w:rPr>
                <w:b/>
                <w:sz w:val="24"/>
              </w:rPr>
              <w:t>标间</w:t>
            </w:r>
            <w:proofErr w:type="gramEnd"/>
            <w:r w:rsidRPr="00385B27">
              <w:rPr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sym w:font="Wingdings 2" w:char="00A3"/>
            </w:r>
            <w:r w:rsidRPr="00385B27">
              <w:rPr>
                <w:b/>
                <w:sz w:val="24"/>
              </w:rPr>
              <w:t xml:space="preserve">   </w:t>
            </w:r>
            <w:r w:rsidRPr="00385B27">
              <w:rPr>
                <w:b/>
                <w:color w:val="FF0000"/>
                <w:sz w:val="24"/>
              </w:rPr>
              <w:t xml:space="preserve">        </w:t>
            </w:r>
            <w:r w:rsidRPr="00385B27">
              <w:rPr>
                <w:b/>
                <w:sz w:val="24"/>
              </w:rPr>
              <w:t xml:space="preserve"> </w:t>
            </w:r>
            <w:r w:rsidRPr="00385B27">
              <w:rPr>
                <w:b/>
                <w:sz w:val="24"/>
              </w:rPr>
              <w:t>大床房</w:t>
            </w:r>
            <w:r w:rsidR="006A1905">
              <w:rPr>
                <w:rFonts w:hint="eastAsia"/>
                <w:b/>
                <w:sz w:val="24"/>
              </w:rPr>
              <w:t xml:space="preserve"> </w:t>
            </w:r>
            <w:r w:rsidR="006B0141" w:rsidRPr="00385B27">
              <w:rPr>
                <w:b/>
                <w:sz w:val="24"/>
              </w:rPr>
              <w:sym w:font="Wingdings 2" w:char="00A3"/>
            </w:r>
          </w:p>
        </w:tc>
      </w:tr>
    </w:tbl>
    <w:p w14:paraId="5E60D577" w14:textId="10F646A4" w:rsidR="0051483B" w:rsidRPr="00385B27" w:rsidRDefault="00AE4F9C" w:rsidP="00A22799">
      <w:pPr>
        <w:snapToGrid w:val="0"/>
        <w:spacing w:before="240" w:line="276" w:lineRule="auto"/>
        <w:rPr>
          <w:b/>
          <w:bCs/>
          <w:iCs/>
          <w:color w:val="000000" w:themeColor="text1"/>
          <w:sz w:val="24"/>
        </w:rPr>
      </w:pPr>
      <w:r w:rsidRPr="00385B27">
        <w:rPr>
          <w:b/>
          <w:bCs/>
          <w:color w:val="000000" w:themeColor="text1"/>
          <w:sz w:val="28"/>
          <w:szCs w:val="28"/>
        </w:rPr>
        <w:t>注：</w:t>
      </w:r>
      <w:r w:rsidRPr="00385B27">
        <w:rPr>
          <w:b/>
          <w:bCs/>
          <w:color w:val="000000" w:themeColor="text1"/>
          <w:sz w:val="28"/>
          <w:szCs w:val="28"/>
        </w:rPr>
        <w:t xml:space="preserve">1. </w:t>
      </w:r>
      <w:r w:rsidRPr="00385B27">
        <w:rPr>
          <w:b/>
          <w:bCs/>
          <w:color w:val="000000" w:themeColor="text1"/>
          <w:sz w:val="28"/>
          <w:szCs w:val="28"/>
        </w:rPr>
        <w:t>会议注册截止时间：</w:t>
      </w:r>
      <w:r w:rsidRPr="00385B27">
        <w:rPr>
          <w:b/>
          <w:bCs/>
          <w:iCs/>
          <w:color w:val="000000" w:themeColor="text1"/>
          <w:sz w:val="24"/>
        </w:rPr>
        <w:t>202</w:t>
      </w:r>
      <w:r w:rsidR="002D1A19">
        <w:rPr>
          <w:b/>
          <w:bCs/>
          <w:iCs/>
          <w:color w:val="000000" w:themeColor="text1"/>
          <w:sz w:val="24"/>
        </w:rPr>
        <w:t>3</w:t>
      </w:r>
      <w:r w:rsidRPr="00385B27">
        <w:rPr>
          <w:b/>
          <w:bCs/>
          <w:iCs/>
          <w:color w:val="000000" w:themeColor="text1"/>
          <w:sz w:val="24"/>
        </w:rPr>
        <w:t>年</w:t>
      </w:r>
      <w:r w:rsidR="002D1A19">
        <w:rPr>
          <w:b/>
          <w:bCs/>
          <w:iCs/>
          <w:color w:val="000000" w:themeColor="text1"/>
          <w:sz w:val="24"/>
        </w:rPr>
        <w:t>4</w:t>
      </w:r>
      <w:r w:rsidRPr="00385B27">
        <w:rPr>
          <w:b/>
          <w:bCs/>
          <w:iCs/>
          <w:color w:val="000000" w:themeColor="text1"/>
          <w:sz w:val="24"/>
        </w:rPr>
        <w:t>月</w:t>
      </w:r>
      <w:r w:rsidRPr="00385B27">
        <w:rPr>
          <w:b/>
          <w:bCs/>
          <w:iCs/>
          <w:color w:val="000000" w:themeColor="text1"/>
          <w:sz w:val="24"/>
        </w:rPr>
        <w:t>30</w:t>
      </w:r>
      <w:r w:rsidRPr="00385B27">
        <w:rPr>
          <w:b/>
          <w:bCs/>
          <w:iCs/>
          <w:color w:val="000000" w:themeColor="text1"/>
          <w:sz w:val="24"/>
        </w:rPr>
        <w:t>日</w:t>
      </w:r>
    </w:p>
    <w:p w14:paraId="43EA1B75" w14:textId="373E62CD" w:rsidR="0051483B" w:rsidRPr="00385B27" w:rsidRDefault="00AE4F9C" w:rsidP="00137843">
      <w:pPr>
        <w:pStyle w:val="1"/>
        <w:spacing w:line="276" w:lineRule="auto"/>
        <w:ind w:firstLineChars="196" w:firstLine="551"/>
        <w:rPr>
          <w:b/>
          <w:bCs/>
          <w:color w:val="000000" w:themeColor="text1"/>
          <w:sz w:val="28"/>
          <w:szCs w:val="28"/>
        </w:rPr>
      </w:pPr>
      <w:r w:rsidRPr="00385B27">
        <w:rPr>
          <w:b/>
          <w:bCs/>
          <w:color w:val="000000" w:themeColor="text1"/>
          <w:sz w:val="28"/>
          <w:szCs w:val="28"/>
        </w:rPr>
        <w:t xml:space="preserve">2. </w:t>
      </w:r>
      <w:r w:rsidRPr="00385B27">
        <w:rPr>
          <w:b/>
          <w:bCs/>
          <w:color w:val="000000" w:themeColor="text1"/>
          <w:sz w:val="28"/>
          <w:szCs w:val="28"/>
        </w:rPr>
        <w:t>回复邮箱：</w:t>
      </w:r>
      <w:hyperlink r:id="rId8" w:history="1">
        <w:r w:rsidR="00A35903" w:rsidRPr="001C66A8">
          <w:rPr>
            <w:rStyle w:val="aa"/>
            <w:b/>
            <w:bCs/>
            <w:sz w:val="28"/>
            <w:szCs w:val="28"/>
          </w:rPr>
          <w:t>renkoudili2023@163.com</w:t>
        </w:r>
      </w:hyperlink>
    </w:p>
    <w:p w14:paraId="072C408F" w14:textId="77777777" w:rsidR="0051483B" w:rsidRPr="00385B27" w:rsidRDefault="00AE4F9C" w:rsidP="00137843">
      <w:pPr>
        <w:pStyle w:val="1"/>
        <w:spacing w:line="276" w:lineRule="auto"/>
        <w:ind w:firstLineChars="196" w:firstLine="551"/>
        <w:rPr>
          <w:b/>
          <w:bCs/>
          <w:color w:val="000000" w:themeColor="text1"/>
          <w:sz w:val="28"/>
          <w:szCs w:val="28"/>
        </w:rPr>
      </w:pPr>
      <w:r w:rsidRPr="00385B27">
        <w:rPr>
          <w:b/>
          <w:bCs/>
          <w:color w:val="000000" w:themeColor="text1"/>
          <w:sz w:val="28"/>
          <w:szCs w:val="28"/>
        </w:rPr>
        <w:t xml:space="preserve">3. </w:t>
      </w:r>
      <w:r w:rsidR="00385B27">
        <w:rPr>
          <w:b/>
          <w:bCs/>
          <w:color w:val="000000" w:themeColor="text1"/>
          <w:sz w:val="28"/>
          <w:szCs w:val="28"/>
        </w:rPr>
        <w:t>如有其它问题，请</w:t>
      </w:r>
      <w:r w:rsidRPr="00385B27">
        <w:rPr>
          <w:b/>
          <w:bCs/>
          <w:color w:val="000000" w:themeColor="text1"/>
          <w:sz w:val="28"/>
          <w:szCs w:val="28"/>
        </w:rPr>
        <w:t>联系会务组。</w:t>
      </w:r>
    </w:p>
    <w:p w14:paraId="47B55463" w14:textId="77777777" w:rsidR="00E0599A" w:rsidRPr="00385B27" w:rsidRDefault="00E0599A">
      <w:pPr>
        <w:pStyle w:val="1"/>
        <w:rPr>
          <w:b/>
          <w:bCs/>
          <w:color w:val="000000" w:themeColor="text1"/>
          <w:sz w:val="28"/>
          <w:szCs w:val="28"/>
        </w:rPr>
      </w:pPr>
    </w:p>
    <w:sectPr w:rsidR="00E0599A" w:rsidRPr="00385B27" w:rsidSect="00725F4B">
      <w:headerReference w:type="default" r:id="rId9"/>
      <w:footerReference w:type="default" r:id="rId10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FA55B" w16cex:dateUtc="2023-02-21T12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1D5C1E" w16cid:durableId="279F84AB"/>
  <w16cid:commentId w16cid:paraId="1FCDBB3E" w16cid:durableId="279FA5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AEA4CA" w14:textId="77777777" w:rsidR="00314892" w:rsidRDefault="00314892">
      <w:r>
        <w:separator/>
      </w:r>
    </w:p>
  </w:endnote>
  <w:endnote w:type="continuationSeparator" w:id="0">
    <w:p w14:paraId="026FA4AD" w14:textId="77777777" w:rsidR="00314892" w:rsidRDefault="00314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0639372"/>
    </w:sdtPr>
    <w:sdtEndPr/>
    <w:sdtContent>
      <w:p w14:paraId="0A0769E7" w14:textId="71B220D5" w:rsidR="0051483B" w:rsidRDefault="00725F4B">
        <w:pPr>
          <w:pStyle w:val="a3"/>
          <w:jc w:val="center"/>
        </w:pPr>
        <w:r>
          <w:fldChar w:fldCharType="begin"/>
        </w:r>
        <w:r w:rsidR="00AE4F9C">
          <w:instrText>PAGE   \* MERGEFORMAT</w:instrText>
        </w:r>
        <w:r>
          <w:fldChar w:fldCharType="separate"/>
        </w:r>
        <w:r w:rsidR="00CD17EC" w:rsidRPr="00CD17EC">
          <w:rPr>
            <w:noProof/>
            <w:lang w:val="zh-CN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A563A7" w14:textId="77777777" w:rsidR="00314892" w:rsidRDefault="00314892">
      <w:r>
        <w:separator/>
      </w:r>
    </w:p>
  </w:footnote>
  <w:footnote w:type="continuationSeparator" w:id="0">
    <w:p w14:paraId="61482592" w14:textId="77777777" w:rsidR="00314892" w:rsidRDefault="00314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91A42E" w14:textId="77777777" w:rsidR="0051483B" w:rsidRDefault="0051483B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376A7C"/>
    <w:multiLevelType w:val="multilevel"/>
    <w:tmpl w:val="51376A7C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TewMDYxN7c0NzZV0lEKTi0uzszPAykwrAUAGKqHTCwAAAA="/>
  </w:docVars>
  <w:rsids>
    <w:rsidRoot w:val="00EF668E"/>
    <w:rsid w:val="00030173"/>
    <w:rsid w:val="000860AF"/>
    <w:rsid w:val="000C35C2"/>
    <w:rsid w:val="000E00C1"/>
    <w:rsid w:val="00110520"/>
    <w:rsid w:val="00137843"/>
    <w:rsid w:val="001627E3"/>
    <w:rsid w:val="001647C7"/>
    <w:rsid w:val="00185484"/>
    <w:rsid w:val="0019574C"/>
    <w:rsid w:val="001E563E"/>
    <w:rsid w:val="001F1C3D"/>
    <w:rsid w:val="0020560C"/>
    <w:rsid w:val="0021680E"/>
    <w:rsid w:val="002503F5"/>
    <w:rsid w:val="00287D5A"/>
    <w:rsid w:val="002B0BA0"/>
    <w:rsid w:val="002D1A19"/>
    <w:rsid w:val="002F506A"/>
    <w:rsid w:val="00314892"/>
    <w:rsid w:val="00324C69"/>
    <w:rsid w:val="00337489"/>
    <w:rsid w:val="003501B5"/>
    <w:rsid w:val="00360E1E"/>
    <w:rsid w:val="00364C01"/>
    <w:rsid w:val="00380E37"/>
    <w:rsid w:val="00382523"/>
    <w:rsid w:val="00385B27"/>
    <w:rsid w:val="0040090C"/>
    <w:rsid w:val="00413530"/>
    <w:rsid w:val="00432C03"/>
    <w:rsid w:val="00484045"/>
    <w:rsid w:val="004E1F38"/>
    <w:rsid w:val="0050249E"/>
    <w:rsid w:val="0051483B"/>
    <w:rsid w:val="005209F9"/>
    <w:rsid w:val="005315DD"/>
    <w:rsid w:val="00533AED"/>
    <w:rsid w:val="00554211"/>
    <w:rsid w:val="005B10AB"/>
    <w:rsid w:val="0060638C"/>
    <w:rsid w:val="00630693"/>
    <w:rsid w:val="006A1905"/>
    <w:rsid w:val="006A7DB3"/>
    <w:rsid w:val="006B0141"/>
    <w:rsid w:val="006C5805"/>
    <w:rsid w:val="007227DE"/>
    <w:rsid w:val="00725F4B"/>
    <w:rsid w:val="00772786"/>
    <w:rsid w:val="00784F75"/>
    <w:rsid w:val="007B578C"/>
    <w:rsid w:val="007F5F5C"/>
    <w:rsid w:val="00842D8B"/>
    <w:rsid w:val="00867DB9"/>
    <w:rsid w:val="008C4B58"/>
    <w:rsid w:val="00913B5B"/>
    <w:rsid w:val="0092362E"/>
    <w:rsid w:val="0097740D"/>
    <w:rsid w:val="00982BFD"/>
    <w:rsid w:val="00995E24"/>
    <w:rsid w:val="009A5D09"/>
    <w:rsid w:val="009D73F9"/>
    <w:rsid w:val="009F54C1"/>
    <w:rsid w:val="00A05596"/>
    <w:rsid w:val="00A11CF8"/>
    <w:rsid w:val="00A22799"/>
    <w:rsid w:val="00A34FDC"/>
    <w:rsid w:val="00A35903"/>
    <w:rsid w:val="00A50404"/>
    <w:rsid w:val="00A51B18"/>
    <w:rsid w:val="00A57C7F"/>
    <w:rsid w:val="00A6020F"/>
    <w:rsid w:val="00A73024"/>
    <w:rsid w:val="00A82D98"/>
    <w:rsid w:val="00AA5402"/>
    <w:rsid w:val="00AE4F9C"/>
    <w:rsid w:val="00AE667F"/>
    <w:rsid w:val="00B30531"/>
    <w:rsid w:val="00B40BCD"/>
    <w:rsid w:val="00B437E2"/>
    <w:rsid w:val="00B60DA2"/>
    <w:rsid w:val="00BB1C72"/>
    <w:rsid w:val="00BD195D"/>
    <w:rsid w:val="00BD3575"/>
    <w:rsid w:val="00BD423B"/>
    <w:rsid w:val="00BD62A6"/>
    <w:rsid w:val="00C108C3"/>
    <w:rsid w:val="00C1150D"/>
    <w:rsid w:val="00C135B7"/>
    <w:rsid w:val="00C40B85"/>
    <w:rsid w:val="00C534B0"/>
    <w:rsid w:val="00C636AF"/>
    <w:rsid w:val="00C87B1E"/>
    <w:rsid w:val="00CC255F"/>
    <w:rsid w:val="00CD17EC"/>
    <w:rsid w:val="00CF264A"/>
    <w:rsid w:val="00D045AD"/>
    <w:rsid w:val="00D124D2"/>
    <w:rsid w:val="00D322BF"/>
    <w:rsid w:val="00D411B0"/>
    <w:rsid w:val="00D44138"/>
    <w:rsid w:val="00D76ECB"/>
    <w:rsid w:val="00DA6063"/>
    <w:rsid w:val="00DD3D80"/>
    <w:rsid w:val="00DF74E7"/>
    <w:rsid w:val="00E0599A"/>
    <w:rsid w:val="00E27F8A"/>
    <w:rsid w:val="00E61C56"/>
    <w:rsid w:val="00E72A44"/>
    <w:rsid w:val="00ED0FE6"/>
    <w:rsid w:val="00EF668E"/>
    <w:rsid w:val="00F06627"/>
    <w:rsid w:val="00F20C80"/>
    <w:rsid w:val="00F56E56"/>
    <w:rsid w:val="00FD3821"/>
    <w:rsid w:val="00FD4E7C"/>
    <w:rsid w:val="00FD500C"/>
    <w:rsid w:val="00FE11A6"/>
    <w:rsid w:val="33E77F5F"/>
    <w:rsid w:val="59396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EFA19"/>
  <w15:docId w15:val="{BE029116-E19C-430D-A85A-2A8356406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25F4B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725F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rsid w:val="00725F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725F4B"/>
    <w:pPr>
      <w:spacing w:before="100" w:beforeAutospacing="1" w:after="100" w:afterAutospacing="1"/>
      <w:jc w:val="left"/>
    </w:pPr>
    <w:rPr>
      <w:rFonts w:ascii="Calibri" w:hAnsi="Calibri"/>
      <w:bCs/>
      <w:kern w:val="0"/>
      <w:sz w:val="24"/>
      <w:vertAlign w:val="superscript"/>
    </w:rPr>
  </w:style>
  <w:style w:type="table" w:styleId="a8">
    <w:name w:val="Table Grid"/>
    <w:basedOn w:val="a1"/>
    <w:rsid w:val="00725F4B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725F4B"/>
    <w:rPr>
      <w:b/>
      <w:bCs/>
    </w:rPr>
  </w:style>
  <w:style w:type="character" w:styleId="aa">
    <w:name w:val="Hyperlink"/>
    <w:basedOn w:val="a0"/>
    <w:unhideWhenUsed/>
    <w:rsid w:val="00725F4B"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sid w:val="00725F4B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725F4B"/>
    <w:rPr>
      <w:sz w:val="18"/>
      <w:szCs w:val="18"/>
    </w:rPr>
  </w:style>
  <w:style w:type="paragraph" w:styleId="ab">
    <w:name w:val="List Paragraph"/>
    <w:basedOn w:val="a"/>
    <w:uiPriority w:val="34"/>
    <w:qFormat/>
    <w:rsid w:val="00725F4B"/>
    <w:pPr>
      <w:ind w:firstLineChars="200" w:firstLine="420"/>
    </w:pPr>
  </w:style>
  <w:style w:type="paragraph" w:customStyle="1" w:styleId="1">
    <w:name w:val="正文1"/>
    <w:rsid w:val="00725F4B"/>
    <w:pPr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customStyle="1" w:styleId="15">
    <w:name w:val="15"/>
    <w:basedOn w:val="a0"/>
    <w:rsid w:val="00725F4B"/>
    <w:rPr>
      <w:rFonts w:ascii="Times New Roman" w:hAnsi="Times New Roman" w:cs="Times New Roman" w:hint="default"/>
      <w:b/>
    </w:rPr>
  </w:style>
  <w:style w:type="paragraph" w:styleId="ac">
    <w:name w:val="Balloon Text"/>
    <w:basedOn w:val="a"/>
    <w:link w:val="ad"/>
    <w:uiPriority w:val="99"/>
    <w:semiHidden/>
    <w:unhideWhenUsed/>
    <w:rsid w:val="00385B27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385B27"/>
    <w:rPr>
      <w:rFonts w:ascii="Times New Roman" w:eastAsia="宋体" w:hAnsi="Times New Roman" w:cs="Times New Roman"/>
      <w:kern w:val="2"/>
      <w:sz w:val="18"/>
      <w:szCs w:val="18"/>
    </w:rPr>
  </w:style>
  <w:style w:type="paragraph" w:customStyle="1" w:styleId="msolistparagraph0">
    <w:name w:val="msolistparagraph"/>
    <w:basedOn w:val="a"/>
    <w:rsid w:val="00385B27"/>
    <w:pPr>
      <w:ind w:firstLineChars="200" w:firstLine="420"/>
    </w:pPr>
    <w:rPr>
      <w:rFonts w:ascii="Calibri" w:hAnsi="Calibri"/>
      <w:bCs/>
      <w:szCs w:val="21"/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3501B5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3501B5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3501B5"/>
    <w:rPr>
      <w:rFonts w:ascii="Times New Roman" w:eastAsia="宋体" w:hAnsi="Times New Roman" w:cs="Times New Roman"/>
      <w:kern w:val="2"/>
      <w:sz w:val="21"/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3501B5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3501B5"/>
    <w:rPr>
      <w:rFonts w:ascii="Times New Roman" w:eastAsia="宋体" w:hAnsi="Times New Roman" w:cs="Times New Roman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nkoudili2023@163.com" TargetMode="Externa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6</Words>
  <Characters>496</Characters>
  <Application>Microsoft Office Word</Application>
  <DocSecurity>0</DocSecurity>
  <Lines>4</Lines>
  <Paragraphs>1</Paragraphs>
  <ScaleCrop>false</ScaleCrop>
  <Company>ccnu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敖荣军</dc:creator>
  <cp:lastModifiedBy>Windows 用户</cp:lastModifiedBy>
  <cp:revision>4</cp:revision>
  <cp:lastPrinted>2022-04-01T05:53:00Z</cp:lastPrinted>
  <dcterms:created xsi:type="dcterms:W3CDTF">2023-02-21T12:18:00Z</dcterms:created>
  <dcterms:modified xsi:type="dcterms:W3CDTF">2023-02-2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E47F4CD2F59F4840AFDEF88111BF9715</vt:lpwstr>
  </property>
</Properties>
</file>